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Прочитав справку об архиваторе tar, начинаю выполнение первого задания. Создаю файл script1.sh и даю ему возможность выполняться. Открываю этот файл в emacs и пишу в нём скрипт. Закрываю и выполняю. (рис. - fig. 1):</w:t>
      </w:r>
    </w:p>
    <w:p>
      <w:pPr>
        <w:pStyle w:val="CaptionedFigure"/>
      </w:pPr>
      <w:bookmarkStart w:id="23" w:name="fig:001"/>
      <w:r>
        <w:drawing>
          <wp:inline>
            <wp:extent cx="5334000" cy="273882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7"/>
        </w:numPr>
        <w:pStyle w:val="Compact"/>
      </w:pPr>
      <w:r>
        <w:t xml:space="preserve">Выполняю задание номер 2. Создаю новый файл script2.sh и даю ему возможность выполняться. Открываю этот файл в emacs и пишу в нём скрипт. Закрываю, выполняю, вписав числа в консоль.(рис. - fig. 2):</w:t>
      </w:r>
    </w:p>
    <w:p>
      <w:pPr>
        <w:pStyle w:val="CaptionedFigure"/>
      </w:pPr>
      <w:bookmarkStart w:id="25" w:name="fig:002"/>
      <w:r>
        <w:drawing>
          <wp:inline>
            <wp:extent cx="5334000" cy="118053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8"/>
        </w:numPr>
        <w:pStyle w:val="Compact"/>
      </w:pPr>
      <w:r>
        <w:t xml:space="preserve">Выполняю задание номер 3. Создаю новый файл script3.sh и даю ему возможность выполняться. Открываю этот файл в emacs и пишу в нём скрипт. Закрываю и выполняю.(рис. - fig. 3):</w:t>
      </w:r>
    </w:p>
    <w:p>
      <w:pPr>
        <w:pStyle w:val="CaptionedFigure"/>
      </w:pPr>
      <w:bookmarkStart w:id="27" w:name="fig:003"/>
      <w:r>
        <w:drawing>
          <wp:inline>
            <wp:extent cx="5334000" cy="202185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9"/>
        </w:numPr>
        <w:pStyle w:val="Compact"/>
      </w:pPr>
      <w:r>
        <w:t xml:space="preserve">Выполняю задание номер 4. Создаю новый файл script4.sh и даю ему возможность выполняться. Открываю этот файл в emacs и пишу в нём скрипт. Закрываю и выполняю, вводя формат файла и директорию, где искать.(рис. - fig. 4):</w:t>
      </w:r>
    </w:p>
    <w:p>
      <w:pPr>
        <w:pStyle w:val="CaptionedFigure"/>
      </w:pPr>
      <w:bookmarkStart w:id="29" w:name="fig:004"/>
      <w:r>
        <w:drawing>
          <wp:inline>
            <wp:extent cx="5334000" cy="1538418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дание 4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я изучил основы программирования в оболочке ОС UNIX и научился писать небольшие програм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ергей Михайлович Роман</dc:creator>
  <dc:language>ru-RU</dc:language>
  <cp:keywords/>
  <dcterms:created xsi:type="dcterms:W3CDTF">2021-05-27T08:23:11Z</dcterms:created>
  <dcterms:modified xsi:type="dcterms:W3CDTF">2021-05-27T08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Командные фай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